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8A56C" w14:textId="027E5386" w:rsidR="006A6A82" w:rsidRDefault="00EB2E24">
      <w:r>
        <w:rPr>
          <w:noProof/>
        </w:rPr>
        <w:drawing>
          <wp:anchor distT="0" distB="0" distL="114300" distR="114300" simplePos="0" relativeHeight="251658240" behindDoc="0" locked="0" layoutInCell="1" allowOverlap="1" wp14:anchorId="1B338413" wp14:editId="6A9E7C86">
            <wp:simplePos x="0" y="0"/>
            <wp:positionH relativeFrom="column">
              <wp:posOffset>1676400</wp:posOffset>
            </wp:positionH>
            <wp:positionV relativeFrom="paragraph">
              <wp:posOffset>4803140</wp:posOffset>
            </wp:positionV>
            <wp:extent cx="5419725" cy="2292961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2292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521E7A4" wp14:editId="786D9EB8">
            <wp:simplePos x="0" y="0"/>
            <wp:positionH relativeFrom="column">
              <wp:posOffset>-647700</wp:posOffset>
            </wp:positionH>
            <wp:positionV relativeFrom="paragraph">
              <wp:posOffset>-695325</wp:posOffset>
            </wp:positionV>
            <wp:extent cx="9648825" cy="5467151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68787" cy="5478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6A82" w:rsidSect="00EB2E2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1NDI2MDQwMbO0NDJS0lEKTi0uzszPAykwrAUAtlNwLCwAAAA="/>
  </w:docVars>
  <w:rsids>
    <w:rsidRoot w:val="00EB2E24"/>
    <w:rsid w:val="006A6A82"/>
    <w:rsid w:val="00EB2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B13BF"/>
  <w15:chartTrackingRefBased/>
  <w15:docId w15:val="{208EE735-DF11-428B-9612-BED52493A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ender</dc:creator>
  <cp:keywords/>
  <dc:description/>
  <cp:lastModifiedBy>Michael Fender</cp:lastModifiedBy>
  <cp:revision>1</cp:revision>
  <dcterms:created xsi:type="dcterms:W3CDTF">2021-10-24T23:38:00Z</dcterms:created>
  <dcterms:modified xsi:type="dcterms:W3CDTF">2021-10-24T23:40:00Z</dcterms:modified>
</cp:coreProperties>
</file>